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8450D" w14:textId="77777777" w:rsidR="000976DE" w:rsidRPr="000976DE" w:rsidRDefault="003A574C" w:rsidP="000B2326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0976DE">
        <w:rPr>
          <w:rFonts w:ascii="Times New Roman" w:hAnsi="Times New Roman" w:cs="Times New Roman"/>
          <w:b/>
          <w:bCs/>
          <w:sz w:val="28"/>
          <w:szCs w:val="28"/>
          <w:lang w:val="en-US"/>
        </w:rPr>
        <w:t>Appendix 1</w:t>
      </w:r>
    </w:p>
    <w:p w14:paraId="60F0390C" w14:textId="47DC576D" w:rsidR="00D33976" w:rsidRPr="000B2326" w:rsidRDefault="00D33976" w:rsidP="000B232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B2326">
        <w:rPr>
          <w:rFonts w:ascii="Times New Roman" w:hAnsi="Times New Roman" w:cs="Times New Roman"/>
          <w:sz w:val="24"/>
          <w:szCs w:val="24"/>
          <w:lang w:val="en-US"/>
        </w:rPr>
        <w:t>Species that occur</w:t>
      </w:r>
      <w:r w:rsidR="003A574C" w:rsidRPr="000B2326">
        <w:rPr>
          <w:rFonts w:ascii="Times New Roman" w:hAnsi="Times New Roman" w:cs="Times New Roman"/>
          <w:sz w:val="24"/>
          <w:szCs w:val="24"/>
          <w:lang w:val="en-US"/>
        </w:rPr>
        <w:t>red</w:t>
      </w:r>
      <w:r w:rsidRPr="000B2326">
        <w:rPr>
          <w:rFonts w:ascii="Times New Roman" w:hAnsi="Times New Roman" w:cs="Times New Roman"/>
          <w:sz w:val="24"/>
          <w:szCs w:val="24"/>
          <w:lang w:val="en-US"/>
        </w:rPr>
        <w:t xml:space="preserve"> inside mixed-species flocks from the highlands of Costa Rica and their relative abundance</w:t>
      </w:r>
      <w:r w:rsidR="003A574C" w:rsidRPr="000B2326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Pr="000B2326">
        <w:rPr>
          <w:rFonts w:ascii="Times New Roman" w:hAnsi="Times New Roman" w:cs="Times New Roman"/>
          <w:sz w:val="24"/>
          <w:szCs w:val="24"/>
          <w:lang w:val="en-US"/>
        </w:rPr>
        <w:t xml:space="preserve"> proportion of occurrence inside flocks</w:t>
      </w:r>
      <w:r w:rsidR="000976D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094299E" w14:textId="1624E1F5" w:rsidR="003F467B" w:rsidRPr="000B2326" w:rsidRDefault="003F467B" w:rsidP="000B232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10470" w:type="dxa"/>
        <w:tblInd w:w="-993" w:type="dxa"/>
        <w:tblLook w:val="04A0" w:firstRow="1" w:lastRow="0" w:firstColumn="1" w:lastColumn="0" w:noHBand="0" w:noVBand="1"/>
      </w:tblPr>
      <w:tblGrid>
        <w:gridCol w:w="2700"/>
        <w:gridCol w:w="1270"/>
        <w:gridCol w:w="1416"/>
        <w:gridCol w:w="1297"/>
        <w:gridCol w:w="1416"/>
        <w:gridCol w:w="1438"/>
        <w:gridCol w:w="1416"/>
      </w:tblGrid>
      <w:tr w:rsidR="003A574C" w:rsidRPr="000B2326" w14:paraId="06CE8B5E" w14:textId="77777777" w:rsidTr="00D210F0">
        <w:trPr>
          <w:trHeight w:val="300"/>
        </w:trPr>
        <w:tc>
          <w:tcPr>
            <w:tcW w:w="270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B91F4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pecies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5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B00B4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mall</w:t>
            </w:r>
          </w:p>
        </w:tc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6C2AB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verage</w:t>
            </w:r>
            <w:proofErr w:type="spellEnd"/>
          </w:p>
        </w:tc>
        <w:tc>
          <w:tcPr>
            <w:tcW w:w="269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70CAF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arge</w:t>
            </w:r>
            <w:proofErr w:type="spellEnd"/>
          </w:p>
        </w:tc>
      </w:tr>
      <w:tr w:rsidR="003A574C" w:rsidRPr="000B2326" w14:paraId="7BB5F00B" w14:textId="77777777" w:rsidTr="00D210F0">
        <w:trPr>
          <w:trHeight w:val="915"/>
        </w:trPr>
        <w:tc>
          <w:tcPr>
            <w:tcW w:w="270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C536F1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D99251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verage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No.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nd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/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flock</w:t>
            </w:r>
            <w:proofErr w:type="spellEnd"/>
          </w:p>
        </w:tc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F144D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ccurrence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4AB6F2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verage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No.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nd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/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flock</w:t>
            </w:r>
            <w:proofErr w:type="spellEnd"/>
          </w:p>
        </w:tc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594E1C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ccurrence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E166D1A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verage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No.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nd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/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flock</w:t>
            </w:r>
            <w:proofErr w:type="spellEnd"/>
          </w:p>
        </w:tc>
        <w:tc>
          <w:tcPr>
            <w:tcW w:w="12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D644B9F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ccurrence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</w:tr>
      <w:tr w:rsidR="003A574C" w:rsidRPr="000B2326" w14:paraId="0354ABDA" w14:textId="77777777" w:rsidTr="00D210F0">
        <w:trPr>
          <w:trHeight w:val="300"/>
        </w:trPr>
        <w:tc>
          <w:tcPr>
            <w:tcW w:w="27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6DBAC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rogonidae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E60AC3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793F0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3332166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951D45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90CA64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B12E94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3A574C" w:rsidRPr="000B2326" w14:paraId="7AD54918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173A1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Trogon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collaris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DD27C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0DE94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78D16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C5D1C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CC606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5BFA0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</w:tr>
      <w:tr w:rsidR="003A574C" w:rsidRPr="000B2326" w14:paraId="2132F8D7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2141B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emnornitidae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A2959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1177E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F26A5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A7B08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EBBBF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5600F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3A574C" w:rsidRPr="000B2326" w14:paraId="5FFC9953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11E55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emnornis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frantzii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56EA1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208D5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98DE6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58514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EFF8B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E68F1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</w:tr>
      <w:tr w:rsidR="003A574C" w:rsidRPr="000B2326" w14:paraId="234DC3ED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2F2B2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Picidae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585EF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FF1A0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54BC3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83A01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5FAC0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16F0C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3A574C" w:rsidRPr="000B2326" w14:paraId="745EBD4E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22726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Dryobates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villosus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4DBA9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BA9CE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DFB49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DE2E1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5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5B6E4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62B0E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7</w:t>
            </w:r>
          </w:p>
        </w:tc>
      </w:tr>
      <w:tr w:rsidR="003A574C" w:rsidRPr="000B2326" w14:paraId="516073B1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15809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ityridae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B5777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7565C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8D114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9B4F3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F8918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B4E1D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3A574C" w:rsidRPr="000B2326" w14:paraId="0AB67566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3403D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achyramphus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versicolor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4566D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46D96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CF319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6FD99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B7F45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E45BE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</w:tr>
      <w:tr w:rsidR="003A574C" w:rsidRPr="000B2326" w14:paraId="081A0DCB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288C6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yrannidae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5C8AF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09042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AEDAB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CB413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53FF4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341A3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3A574C" w:rsidRPr="000B2326" w14:paraId="4A064875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FD6B9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latyrinchus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mystaceus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D56F8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E20D2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DB8A8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1F0DA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1C3B8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E52AC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</w:tr>
      <w:tr w:rsidR="003A574C" w:rsidRPr="000B2326" w14:paraId="37F2587C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67E47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Mionectes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olivaceus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75876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98BA4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F1E9F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67FF9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82E81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CC36F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</w:tr>
      <w:tr w:rsidR="003A574C" w:rsidRPr="000B2326" w14:paraId="54FA3D7C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95ABF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Elaenia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frantzii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B3917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9E9D2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7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BD530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E593E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.4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29250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3EB64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7</w:t>
            </w:r>
          </w:p>
        </w:tc>
      </w:tr>
      <w:tr w:rsidR="003A574C" w:rsidRPr="000B2326" w14:paraId="3D7D2007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595F1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Mitrephanes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haeocercus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5F480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1A3F3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B65C3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BC46E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B7A98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AC967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</w:tr>
      <w:tr w:rsidR="003A574C" w:rsidRPr="000B2326" w14:paraId="4EECD2AC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27B72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Empidonax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flavescens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68229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C05C9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6ADE9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A9ED5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C2D65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63144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7</w:t>
            </w:r>
          </w:p>
        </w:tc>
      </w:tr>
      <w:tr w:rsidR="003A574C" w:rsidRPr="000B2326" w14:paraId="7B9841FB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AE992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seudocolaptes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lawrencii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F851E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2AC23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9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28531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C97C5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73AC8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6D8CE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7</w:t>
            </w:r>
          </w:p>
        </w:tc>
      </w:tr>
      <w:tr w:rsidR="003A574C" w:rsidRPr="000B2326" w14:paraId="67E074AD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830A6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urnariidae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F0A85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395B0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26710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8C0C1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79431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CDABF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3A574C" w:rsidRPr="000B2326" w14:paraId="7458BADC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8FFE5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Thripadectes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rufobrunneus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DAF03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FD01E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FFA6B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6CDD0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2709E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71EE3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</w:tr>
      <w:tr w:rsidR="003A574C" w:rsidRPr="000B2326" w14:paraId="40269DB1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5864E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remnoplex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brunnescens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E25E4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08793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DF409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7CABE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9D42F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DDDE7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7</w:t>
            </w:r>
          </w:p>
        </w:tc>
      </w:tr>
      <w:tr w:rsidR="003A574C" w:rsidRPr="000B2326" w14:paraId="70AB950C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C60AD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Margarornis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rubiginosus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58A5D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9F07E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7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C0265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49065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.4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432E8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1BB4F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</w:tr>
      <w:tr w:rsidR="003A574C" w:rsidRPr="000B2326" w14:paraId="65ADEDA6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1D4EA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Vireonidae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1C9AE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30CA7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92C07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AB55A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C0900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20D87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3A574C" w:rsidRPr="000B2326" w14:paraId="0AD4A0A8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2F203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Vireo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carmioli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B4ED5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C10E1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8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056DC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12EEE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2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247CB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8D65E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</w:tr>
      <w:tr w:rsidR="003A574C" w:rsidRPr="000B2326" w14:paraId="6DB0677C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4029C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Ptiliogonatidae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4C946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A81E1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593E4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7751C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48080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2735C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3A574C" w:rsidRPr="000B2326" w14:paraId="4798AA32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F02CC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hainoptila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melanoxantha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B2499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7EF48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9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34DA2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62DB2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.7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3EA72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5D6A8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7</w:t>
            </w:r>
          </w:p>
        </w:tc>
      </w:tr>
      <w:tr w:rsidR="003A574C" w:rsidRPr="000B2326" w14:paraId="6C922CA4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61EB9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roglodytidae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581E3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4C3C6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74265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AF0C4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33B0A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CAC13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3A574C" w:rsidRPr="000B2326" w14:paraId="1B78D7E4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78451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Henicorhina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leucophrys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BF145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38F60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6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02F44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211ED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1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6A336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040F6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</w:tr>
      <w:tr w:rsidR="003A574C" w:rsidRPr="000B2326" w14:paraId="5A70BD43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EF3FD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urdidae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2E031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F82E1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CCBBA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07E2D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57BDB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D75E5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3A574C" w:rsidRPr="000B2326" w14:paraId="555BD7E1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9A2E9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Myadestes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melanops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B89E1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55049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5C84E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20C42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D3B76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EDE88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</w:tr>
      <w:tr w:rsidR="003A574C" w:rsidRPr="000B2326" w14:paraId="2D6B6051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5AFBA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Turdus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lebejus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33602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BB07C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7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E6302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91507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3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86417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4A930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.7</w:t>
            </w:r>
          </w:p>
        </w:tc>
      </w:tr>
      <w:tr w:rsidR="003A574C" w:rsidRPr="000B2326" w14:paraId="01BC1625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AE104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ringillidae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704E9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429CC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45811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35FA9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9CE47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B6B9C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3A574C" w:rsidRPr="000B2326" w14:paraId="00B62F31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A2E15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Chlorophonia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callophrys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6AEA7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71109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9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57457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D00ED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95D57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E92E6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3</w:t>
            </w:r>
          </w:p>
        </w:tc>
      </w:tr>
      <w:tr w:rsidR="003A574C" w:rsidRPr="000B2326" w14:paraId="5DF8D6E9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D0FAA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ardenallidae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ED4B0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22068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1FFA9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9D3FB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61901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A0685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3A574C" w:rsidRPr="000B2326" w14:paraId="53E501E3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98422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iranga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bidentata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EDDE0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2A5D5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08C7B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A3C0D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E91BE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A09C1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7</w:t>
            </w:r>
          </w:p>
        </w:tc>
      </w:tr>
      <w:tr w:rsidR="003A574C" w:rsidRPr="000B2326" w14:paraId="493FEA57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633F7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Pheuticus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tibialis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43DAF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F29D5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4A040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4A937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C8762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2A3B9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</w:tr>
      <w:tr w:rsidR="003A574C" w:rsidRPr="000B2326" w14:paraId="1E5532C2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DE871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Chlorospingus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ileatus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B12EA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16903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.4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64EF0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F2587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.3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F8BCC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3168E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.3</w:t>
            </w:r>
          </w:p>
        </w:tc>
      </w:tr>
      <w:tr w:rsidR="003A574C" w:rsidRPr="000B2326" w14:paraId="019EF7B1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908E7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Chlorospingus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flavopectus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76A3F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3D50B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8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0DEE3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386C6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4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651BE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AAA95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</w:t>
            </w:r>
          </w:p>
        </w:tc>
      </w:tr>
      <w:tr w:rsidR="003A574C" w:rsidRPr="000B2326" w14:paraId="2B4EBB1A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0E198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Passerellidae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B6913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ACF94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A13CA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620F9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BBC35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02F98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3A574C" w:rsidRPr="000B2326" w14:paraId="72165B0E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CA8F8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rremon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brunneinucha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AE160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4EAF3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66CA2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23C2D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B3C1B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D7C4D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</w:tr>
      <w:tr w:rsidR="003A574C" w:rsidRPr="000B2326" w14:paraId="3BF44A5B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0140E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tlapetess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tibialis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E538D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8025D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.2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FA830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423C2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.5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CC017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1FA83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</w:tr>
      <w:tr w:rsidR="003A574C" w:rsidRPr="000B2326" w14:paraId="1DD3F131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56BF0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Parulidae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A98BA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1D66F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C4961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7B4AD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B31A9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CDE95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3A574C" w:rsidRPr="000B2326" w14:paraId="0CEA1579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8B067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Vermivora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chrysoptera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443D3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AB86A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18E48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C167A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73A9C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048EA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</w:tr>
      <w:tr w:rsidR="003A574C" w:rsidRPr="000B2326" w14:paraId="364C21D2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67BFB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Oreothlypis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gutturalis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F086D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318F0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072C5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FE9A1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7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274D8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95485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</w:t>
            </w:r>
          </w:p>
        </w:tc>
      </w:tr>
      <w:tr w:rsidR="003A574C" w:rsidRPr="000B2326" w14:paraId="01293DD0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A5546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etophaga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fusca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62C0F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4F5D1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73FDF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A2BE6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2E0E2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A1F23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</w:tr>
      <w:tr w:rsidR="003A574C" w:rsidRPr="000B2326" w14:paraId="27859E94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4FB9A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etophaga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virens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50EC6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4A061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96E52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A2BC2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DA7F1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082C6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</w:tr>
      <w:tr w:rsidR="003A574C" w:rsidRPr="000B2326" w14:paraId="00B1EEE3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15387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Basileuterus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melanogenys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E51FD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C18A0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6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97111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362D5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34E0F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676A1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.3</w:t>
            </w:r>
          </w:p>
        </w:tc>
      </w:tr>
      <w:tr w:rsidR="003A574C" w:rsidRPr="000B2326" w14:paraId="37F6F617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61943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Cardellina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usilla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3EBEA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E6DBC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4BD8F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8DEE2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B45F7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7E19D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</w:tr>
      <w:tr w:rsidR="003A574C" w:rsidRPr="000B2326" w14:paraId="1BD8E7A8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B90B9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Myioborus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torquatus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BBDCF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D754E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6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A19A3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65610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.3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0611B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A129D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.7</w:t>
            </w:r>
          </w:p>
        </w:tc>
      </w:tr>
      <w:tr w:rsidR="003A574C" w:rsidRPr="000B2326" w14:paraId="3F563F2D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BCA9B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Thraupidae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88D73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75968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DC286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C5D0E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ABBC6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28507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3A574C" w:rsidRPr="000B2326" w14:paraId="3774BF47" w14:textId="77777777" w:rsidTr="003A574C">
        <w:trPr>
          <w:trHeight w:val="3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26ED2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angara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dowii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26773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7759B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8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77216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06101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.7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637DF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A52BC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</w:tr>
      <w:tr w:rsidR="003A574C" w:rsidRPr="000B2326" w14:paraId="0283443A" w14:textId="77777777" w:rsidTr="003A574C">
        <w:trPr>
          <w:trHeight w:val="315"/>
        </w:trPr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DADD7D" w14:textId="77777777" w:rsidR="003A574C" w:rsidRPr="000B2326" w:rsidRDefault="003A574C" w:rsidP="000B232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Diglossa</w:t>
            </w:r>
            <w:proofErr w:type="spellEnd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B23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lumbea</w:t>
            </w:r>
            <w:proofErr w:type="spellEnd"/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6FBDF5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726A8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8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F3063F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38B9C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7</w:t>
            </w:r>
          </w:p>
        </w:tc>
        <w:tc>
          <w:tcPr>
            <w:tcW w:w="1438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4FA8BA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08C53C" w14:textId="77777777" w:rsidR="003A574C" w:rsidRPr="000B2326" w:rsidRDefault="003A574C" w:rsidP="000B23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23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7</w:t>
            </w:r>
          </w:p>
        </w:tc>
      </w:tr>
    </w:tbl>
    <w:p w14:paraId="1FFD23E3" w14:textId="69EF4C1D" w:rsidR="003F467B" w:rsidRPr="000B2326" w:rsidRDefault="003F467B" w:rsidP="000B232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9894EDB" w14:textId="77777777" w:rsidR="000B2326" w:rsidRPr="000B2326" w:rsidRDefault="000B232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0B2326" w:rsidRPr="000B2326" w:rsidSect="000B2326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83C80" w14:textId="77777777" w:rsidR="006D1D0B" w:rsidRDefault="006D1D0B" w:rsidP="00D33976">
      <w:pPr>
        <w:spacing w:after="0" w:line="240" w:lineRule="auto"/>
      </w:pPr>
      <w:r>
        <w:separator/>
      </w:r>
    </w:p>
  </w:endnote>
  <w:endnote w:type="continuationSeparator" w:id="0">
    <w:p w14:paraId="239796B0" w14:textId="77777777" w:rsidR="006D1D0B" w:rsidRDefault="006D1D0B" w:rsidP="00D339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767DF" w14:textId="77777777" w:rsidR="006D1D0B" w:rsidRDefault="006D1D0B" w:rsidP="00D33976">
      <w:pPr>
        <w:spacing w:after="0" w:line="240" w:lineRule="auto"/>
      </w:pPr>
      <w:r>
        <w:separator/>
      </w:r>
    </w:p>
  </w:footnote>
  <w:footnote w:type="continuationSeparator" w:id="0">
    <w:p w14:paraId="5169249D" w14:textId="77777777" w:rsidR="006D1D0B" w:rsidRDefault="006D1D0B" w:rsidP="00D339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sTQyNTU1MbIwMDdS0lEKTi0uzszPAykwqwUA3Cq3TSwAAAA="/>
  </w:docVars>
  <w:rsids>
    <w:rsidRoot w:val="00954534"/>
    <w:rsid w:val="000039EE"/>
    <w:rsid w:val="000061C8"/>
    <w:rsid w:val="00007DFB"/>
    <w:rsid w:val="00015254"/>
    <w:rsid w:val="000217DC"/>
    <w:rsid w:val="00022C5B"/>
    <w:rsid w:val="00024AD8"/>
    <w:rsid w:val="0002610C"/>
    <w:rsid w:val="000304AD"/>
    <w:rsid w:val="00031025"/>
    <w:rsid w:val="000357CA"/>
    <w:rsid w:val="00040424"/>
    <w:rsid w:val="00042732"/>
    <w:rsid w:val="00060267"/>
    <w:rsid w:val="00061A32"/>
    <w:rsid w:val="000638B8"/>
    <w:rsid w:val="000647D2"/>
    <w:rsid w:val="00064AB6"/>
    <w:rsid w:val="00064F82"/>
    <w:rsid w:val="000655EC"/>
    <w:rsid w:val="000702DD"/>
    <w:rsid w:val="00071111"/>
    <w:rsid w:val="000720CC"/>
    <w:rsid w:val="00072B2B"/>
    <w:rsid w:val="00080627"/>
    <w:rsid w:val="00080AC3"/>
    <w:rsid w:val="000848F2"/>
    <w:rsid w:val="00085AD0"/>
    <w:rsid w:val="000976DE"/>
    <w:rsid w:val="000A2BCB"/>
    <w:rsid w:val="000B089C"/>
    <w:rsid w:val="000B2326"/>
    <w:rsid w:val="000C674C"/>
    <w:rsid w:val="000D426E"/>
    <w:rsid w:val="000D43F5"/>
    <w:rsid w:val="000E20B6"/>
    <w:rsid w:val="000E334E"/>
    <w:rsid w:val="000E3DF8"/>
    <w:rsid w:val="000F1807"/>
    <w:rsid w:val="0010092B"/>
    <w:rsid w:val="00112775"/>
    <w:rsid w:val="001248CA"/>
    <w:rsid w:val="00127241"/>
    <w:rsid w:val="001326ED"/>
    <w:rsid w:val="00134C30"/>
    <w:rsid w:val="0014263F"/>
    <w:rsid w:val="0014530C"/>
    <w:rsid w:val="0014545B"/>
    <w:rsid w:val="001532CD"/>
    <w:rsid w:val="00154CF2"/>
    <w:rsid w:val="00161720"/>
    <w:rsid w:val="001640BF"/>
    <w:rsid w:val="00164261"/>
    <w:rsid w:val="00171EE4"/>
    <w:rsid w:val="00176AD6"/>
    <w:rsid w:val="001811CE"/>
    <w:rsid w:val="00187407"/>
    <w:rsid w:val="0019365E"/>
    <w:rsid w:val="00194228"/>
    <w:rsid w:val="001A2069"/>
    <w:rsid w:val="001A263B"/>
    <w:rsid w:val="001A5426"/>
    <w:rsid w:val="001A6AB8"/>
    <w:rsid w:val="001B30C4"/>
    <w:rsid w:val="001D6BA2"/>
    <w:rsid w:val="001F54F7"/>
    <w:rsid w:val="00203C87"/>
    <w:rsid w:val="00204308"/>
    <w:rsid w:val="00204512"/>
    <w:rsid w:val="00206F8A"/>
    <w:rsid w:val="00207B0E"/>
    <w:rsid w:val="00210F2E"/>
    <w:rsid w:val="00212333"/>
    <w:rsid w:val="00235078"/>
    <w:rsid w:val="00236EE2"/>
    <w:rsid w:val="00253B63"/>
    <w:rsid w:val="00274E1D"/>
    <w:rsid w:val="0027523E"/>
    <w:rsid w:val="0027541B"/>
    <w:rsid w:val="002810D9"/>
    <w:rsid w:val="0028199C"/>
    <w:rsid w:val="00283C3D"/>
    <w:rsid w:val="0029018E"/>
    <w:rsid w:val="00290CD7"/>
    <w:rsid w:val="002B43DC"/>
    <w:rsid w:val="002C1D98"/>
    <w:rsid w:val="002C6B34"/>
    <w:rsid w:val="002D5205"/>
    <w:rsid w:val="002D5ADD"/>
    <w:rsid w:val="002E2E22"/>
    <w:rsid w:val="002E4F3F"/>
    <w:rsid w:val="002F06E5"/>
    <w:rsid w:val="002F2396"/>
    <w:rsid w:val="002F51B7"/>
    <w:rsid w:val="00301DEF"/>
    <w:rsid w:val="00302ED7"/>
    <w:rsid w:val="0030428B"/>
    <w:rsid w:val="003163E6"/>
    <w:rsid w:val="0032006C"/>
    <w:rsid w:val="0032279A"/>
    <w:rsid w:val="00331770"/>
    <w:rsid w:val="00332E54"/>
    <w:rsid w:val="00335966"/>
    <w:rsid w:val="003401A2"/>
    <w:rsid w:val="003462B7"/>
    <w:rsid w:val="003737B1"/>
    <w:rsid w:val="00373F69"/>
    <w:rsid w:val="00381C58"/>
    <w:rsid w:val="00382DA2"/>
    <w:rsid w:val="00383A33"/>
    <w:rsid w:val="00385D9C"/>
    <w:rsid w:val="00385EAA"/>
    <w:rsid w:val="003872D2"/>
    <w:rsid w:val="00395CB3"/>
    <w:rsid w:val="003A574C"/>
    <w:rsid w:val="003A61C2"/>
    <w:rsid w:val="003B1401"/>
    <w:rsid w:val="003B4A64"/>
    <w:rsid w:val="003C0330"/>
    <w:rsid w:val="003E385D"/>
    <w:rsid w:val="003F467B"/>
    <w:rsid w:val="0040715B"/>
    <w:rsid w:val="00407612"/>
    <w:rsid w:val="0041235E"/>
    <w:rsid w:val="004163C4"/>
    <w:rsid w:val="00422D5D"/>
    <w:rsid w:val="00430D30"/>
    <w:rsid w:val="00435212"/>
    <w:rsid w:val="00444A33"/>
    <w:rsid w:val="004466E4"/>
    <w:rsid w:val="00486EEE"/>
    <w:rsid w:val="004B3F12"/>
    <w:rsid w:val="004B3FB3"/>
    <w:rsid w:val="004C2652"/>
    <w:rsid w:val="004D211B"/>
    <w:rsid w:val="004D34A3"/>
    <w:rsid w:val="004D3AE4"/>
    <w:rsid w:val="004D520E"/>
    <w:rsid w:val="004D64EB"/>
    <w:rsid w:val="004E2B00"/>
    <w:rsid w:val="004F1389"/>
    <w:rsid w:val="005006A3"/>
    <w:rsid w:val="00503803"/>
    <w:rsid w:val="00507A70"/>
    <w:rsid w:val="005256B8"/>
    <w:rsid w:val="00526F67"/>
    <w:rsid w:val="005329C5"/>
    <w:rsid w:val="00546082"/>
    <w:rsid w:val="005509B6"/>
    <w:rsid w:val="00550F2F"/>
    <w:rsid w:val="00555C42"/>
    <w:rsid w:val="0056176D"/>
    <w:rsid w:val="00574DE9"/>
    <w:rsid w:val="00576915"/>
    <w:rsid w:val="00583DB0"/>
    <w:rsid w:val="00586F59"/>
    <w:rsid w:val="005872DF"/>
    <w:rsid w:val="00596589"/>
    <w:rsid w:val="00597897"/>
    <w:rsid w:val="005A6AC0"/>
    <w:rsid w:val="005B12A5"/>
    <w:rsid w:val="005B252A"/>
    <w:rsid w:val="005C0040"/>
    <w:rsid w:val="005C0BAF"/>
    <w:rsid w:val="005C11FE"/>
    <w:rsid w:val="005C5EA5"/>
    <w:rsid w:val="005C633E"/>
    <w:rsid w:val="005F27D5"/>
    <w:rsid w:val="0060037B"/>
    <w:rsid w:val="006065EB"/>
    <w:rsid w:val="006175CD"/>
    <w:rsid w:val="00623FB5"/>
    <w:rsid w:val="006306F9"/>
    <w:rsid w:val="00630D2D"/>
    <w:rsid w:val="00632590"/>
    <w:rsid w:val="00632993"/>
    <w:rsid w:val="00636403"/>
    <w:rsid w:val="0063749C"/>
    <w:rsid w:val="0064031F"/>
    <w:rsid w:val="0065425C"/>
    <w:rsid w:val="00657D87"/>
    <w:rsid w:val="00662BC6"/>
    <w:rsid w:val="006676DC"/>
    <w:rsid w:val="00672E03"/>
    <w:rsid w:val="006906A3"/>
    <w:rsid w:val="0069584C"/>
    <w:rsid w:val="006A273A"/>
    <w:rsid w:val="006A334B"/>
    <w:rsid w:val="006A5470"/>
    <w:rsid w:val="006B3FAB"/>
    <w:rsid w:val="006B64E4"/>
    <w:rsid w:val="006C0E0B"/>
    <w:rsid w:val="006D1996"/>
    <w:rsid w:val="006D1D0B"/>
    <w:rsid w:val="006D387E"/>
    <w:rsid w:val="006D4048"/>
    <w:rsid w:val="006D545C"/>
    <w:rsid w:val="006E3100"/>
    <w:rsid w:val="006E3BEB"/>
    <w:rsid w:val="006E528B"/>
    <w:rsid w:val="006F4E92"/>
    <w:rsid w:val="007039A1"/>
    <w:rsid w:val="00704690"/>
    <w:rsid w:val="00704B28"/>
    <w:rsid w:val="0071151C"/>
    <w:rsid w:val="007179F8"/>
    <w:rsid w:val="007201DC"/>
    <w:rsid w:val="007275C7"/>
    <w:rsid w:val="00727E46"/>
    <w:rsid w:val="007304EF"/>
    <w:rsid w:val="00734DE5"/>
    <w:rsid w:val="00741C90"/>
    <w:rsid w:val="00751950"/>
    <w:rsid w:val="00754BEF"/>
    <w:rsid w:val="007567DA"/>
    <w:rsid w:val="007701CC"/>
    <w:rsid w:val="007742FD"/>
    <w:rsid w:val="00774D3D"/>
    <w:rsid w:val="00781E08"/>
    <w:rsid w:val="0079086B"/>
    <w:rsid w:val="007A6C04"/>
    <w:rsid w:val="007A7A9F"/>
    <w:rsid w:val="007B5DBD"/>
    <w:rsid w:val="007B72F5"/>
    <w:rsid w:val="007C3FF6"/>
    <w:rsid w:val="007C5F96"/>
    <w:rsid w:val="007D65E9"/>
    <w:rsid w:val="007D7128"/>
    <w:rsid w:val="007E0654"/>
    <w:rsid w:val="007E72A3"/>
    <w:rsid w:val="007F42FE"/>
    <w:rsid w:val="007F4CC0"/>
    <w:rsid w:val="008018E9"/>
    <w:rsid w:val="00803520"/>
    <w:rsid w:val="00820CB0"/>
    <w:rsid w:val="00825446"/>
    <w:rsid w:val="00826AEE"/>
    <w:rsid w:val="00830C4C"/>
    <w:rsid w:val="008346D9"/>
    <w:rsid w:val="0084130A"/>
    <w:rsid w:val="008445EE"/>
    <w:rsid w:val="00846D66"/>
    <w:rsid w:val="00853B21"/>
    <w:rsid w:val="0086753A"/>
    <w:rsid w:val="0087158E"/>
    <w:rsid w:val="00876EF4"/>
    <w:rsid w:val="00877995"/>
    <w:rsid w:val="00882F0E"/>
    <w:rsid w:val="008841B1"/>
    <w:rsid w:val="00885C3F"/>
    <w:rsid w:val="008877BF"/>
    <w:rsid w:val="008903A0"/>
    <w:rsid w:val="00890C1B"/>
    <w:rsid w:val="008A3150"/>
    <w:rsid w:val="008A377C"/>
    <w:rsid w:val="008A4403"/>
    <w:rsid w:val="008A7725"/>
    <w:rsid w:val="008B46C7"/>
    <w:rsid w:val="008C16BF"/>
    <w:rsid w:val="008E0FCA"/>
    <w:rsid w:val="008F2A15"/>
    <w:rsid w:val="008F2A80"/>
    <w:rsid w:val="008F2E4B"/>
    <w:rsid w:val="009024FB"/>
    <w:rsid w:val="009032F2"/>
    <w:rsid w:val="00904CAD"/>
    <w:rsid w:val="00912F9B"/>
    <w:rsid w:val="0091385D"/>
    <w:rsid w:val="00913902"/>
    <w:rsid w:val="00916981"/>
    <w:rsid w:val="00940C1F"/>
    <w:rsid w:val="00943A21"/>
    <w:rsid w:val="00946626"/>
    <w:rsid w:val="00951B08"/>
    <w:rsid w:val="00954534"/>
    <w:rsid w:val="00956FE3"/>
    <w:rsid w:val="00980DFC"/>
    <w:rsid w:val="009916B2"/>
    <w:rsid w:val="00991F84"/>
    <w:rsid w:val="00992458"/>
    <w:rsid w:val="009A13F4"/>
    <w:rsid w:val="009A3720"/>
    <w:rsid w:val="009B2842"/>
    <w:rsid w:val="009C3856"/>
    <w:rsid w:val="009C4FD5"/>
    <w:rsid w:val="009C7F59"/>
    <w:rsid w:val="009E0351"/>
    <w:rsid w:val="009F537D"/>
    <w:rsid w:val="00A31009"/>
    <w:rsid w:val="00A40C08"/>
    <w:rsid w:val="00A455E3"/>
    <w:rsid w:val="00A531AE"/>
    <w:rsid w:val="00A53F73"/>
    <w:rsid w:val="00A554D3"/>
    <w:rsid w:val="00A55753"/>
    <w:rsid w:val="00A654BD"/>
    <w:rsid w:val="00A66051"/>
    <w:rsid w:val="00A67D67"/>
    <w:rsid w:val="00A952CE"/>
    <w:rsid w:val="00AA1E14"/>
    <w:rsid w:val="00AA3570"/>
    <w:rsid w:val="00AA63F3"/>
    <w:rsid w:val="00AC093F"/>
    <w:rsid w:val="00AC7401"/>
    <w:rsid w:val="00AD0A61"/>
    <w:rsid w:val="00AE79E0"/>
    <w:rsid w:val="00AF0686"/>
    <w:rsid w:val="00B006D9"/>
    <w:rsid w:val="00B07A7E"/>
    <w:rsid w:val="00B127EE"/>
    <w:rsid w:val="00B3032E"/>
    <w:rsid w:val="00B37D14"/>
    <w:rsid w:val="00B41167"/>
    <w:rsid w:val="00B50174"/>
    <w:rsid w:val="00B51EC2"/>
    <w:rsid w:val="00B5776D"/>
    <w:rsid w:val="00B67CF0"/>
    <w:rsid w:val="00B72B66"/>
    <w:rsid w:val="00B7351C"/>
    <w:rsid w:val="00B807F5"/>
    <w:rsid w:val="00B84AFE"/>
    <w:rsid w:val="00B8790B"/>
    <w:rsid w:val="00B87F8A"/>
    <w:rsid w:val="00B97CD6"/>
    <w:rsid w:val="00BC1637"/>
    <w:rsid w:val="00BC23C8"/>
    <w:rsid w:val="00BC7E6C"/>
    <w:rsid w:val="00BD06D5"/>
    <w:rsid w:val="00BE33BC"/>
    <w:rsid w:val="00BF0393"/>
    <w:rsid w:val="00BF3ED6"/>
    <w:rsid w:val="00BF59EB"/>
    <w:rsid w:val="00C06A0C"/>
    <w:rsid w:val="00C10797"/>
    <w:rsid w:val="00C12E31"/>
    <w:rsid w:val="00C17731"/>
    <w:rsid w:val="00C2018C"/>
    <w:rsid w:val="00C20335"/>
    <w:rsid w:val="00C20A63"/>
    <w:rsid w:val="00C225A3"/>
    <w:rsid w:val="00C327DC"/>
    <w:rsid w:val="00C350EE"/>
    <w:rsid w:val="00C43272"/>
    <w:rsid w:val="00C650C5"/>
    <w:rsid w:val="00C8554E"/>
    <w:rsid w:val="00C86BF4"/>
    <w:rsid w:val="00C91C2C"/>
    <w:rsid w:val="00C97122"/>
    <w:rsid w:val="00C97C12"/>
    <w:rsid w:val="00CC1090"/>
    <w:rsid w:val="00CC10D8"/>
    <w:rsid w:val="00CC5BA3"/>
    <w:rsid w:val="00CC6BE0"/>
    <w:rsid w:val="00CE008F"/>
    <w:rsid w:val="00CE204D"/>
    <w:rsid w:val="00CF01FD"/>
    <w:rsid w:val="00CF1A74"/>
    <w:rsid w:val="00D04645"/>
    <w:rsid w:val="00D12C95"/>
    <w:rsid w:val="00D13CC8"/>
    <w:rsid w:val="00D13F02"/>
    <w:rsid w:val="00D16A23"/>
    <w:rsid w:val="00D1739C"/>
    <w:rsid w:val="00D210F0"/>
    <w:rsid w:val="00D22152"/>
    <w:rsid w:val="00D279DE"/>
    <w:rsid w:val="00D301A4"/>
    <w:rsid w:val="00D33976"/>
    <w:rsid w:val="00D40067"/>
    <w:rsid w:val="00D43273"/>
    <w:rsid w:val="00D4404D"/>
    <w:rsid w:val="00D449B5"/>
    <w:rsid w:val="00D54252"/>
    <w:rsid w:val="00D57924"/>
    <w:rsid w:val="00D57D98"/>
    <w:rsid w:val="00D65070"/>
    <w:rsid w:val="00D6657F"/>
    <w:rsid w:val="00D66FC3"/>
    <w:rsid w:val="00D67A78"/>
    <w:rsid w:val="00D777F1"/>
    <w:rsid w:val="00D95417"/>
    <w:rsid w:val="00D95D3A"/>
    <w:rsid w:val="00DA5D3E"/>
    <w:rsid w:val="00DB77CA"/>
    <w:rsid w:val="00DC39C9"/>
    <w:rsid w:val="00DE2D84"/>
    <w:rsid w:val="00DE3D68"/>
    <w:rsid w:val="00DE5B6A"/>
    <w:rsid w:val="00DE6CAE"/>
    <w:rsid w:val="00E00B9E"/>
    <w:rsid w:val="00E07258"/>
    <w:rsid w:val="00E1679A"/>
    <w:rsid w:val="00E16D26"/>
    <w:rsid w:val="00E173EE"/>
    <w:rsid w:val="00E21FC8"/>
    <w:rsid w:val="00E256E2"/>
    <w:rsid w:val="00E2718B"/>
    <w:rsid w:val="00E2787F"/>
    <w:rsid w:val="00E31627"/>
    <w:rsid w:val="00E3193C"/>
    <w:rsid w:val="00E319B1"/>
    <w:rsid w:val="00E377B5"/>
    <w:rsid w:val="00E46ABA"/>
    <w:rsid w:val="00E50543"/>
    <w:rsid w:val="00E57F41"/>
    <w:rsid w:val="00E64C60"/>
    <w:rsid w:val="00E749BC"/>
    <w:rsid w:val="00E80115"/>
    <w:rsid w:val="00E81DB8"/>
    <w:rsid w:val="00E826AE"/>
    <w:rsid w:val="00E8649E"/>
    <w:rsid w:val="00E94E53"/>
    <w:rsid w:val="00EB1648"/>
    <w:rsid w:val="00EB54CE"/>
    <w:rsid w:val="00EB583E"/>
    <w:rsid w:val="00EB73F1"/>
    <w:rsid w:val="00EB7CD5"/>
    <w:rsid w:val="00EC1253"/>
    <w:rsid w:val="00EC20E2"/>
    <w:rsid w:val="00EC2CF0"/>
    <w:rsid w:val="00EC6E9C"/>
    <w:rsid w:val="00ED3296"/>
    <w:rsid w:val="00ED5F62"/>
    <w:rsid w:val="00ED608C"/>
    <w:rsid w:val="00EE26B0"/>
    <w:rsid w:val="00EE35B8"/>
    <w:rsid w:val="00EE4A0A"/>
    <w:rsid w:val="00EF4251"/>
    <w:rsid w:val="00EF5B8C"/>
    <w:rsid w:val="00EF72C6"/>
    <w:rsid w:val="00F00BED"/>
    <w:rsid w:val="00F0182D"/>
    <w:rsid w:val="00F21BE5"/>
    <w:rsid w:val="00F27448"/>
    <w:rsid w:val="00F41EED"/>
    <w:rsid w:val="00F50027"/>
    <w:rsid w:val="00F51AB0"/>
    <w:rsid w:val="00F550C4"/>
    <w:rsid w:val="00F5683E"/>
    <w:rsid w:val="00F6224F"/>
    <w:rsid w:val="00F63FC6"/>
    <w:rsid w:val="00F674C9"/>
    <w:rsid w:val="00F71636"/>
    <w:rsid w:val="00F82C4F"/>
    <w:rsid w:val="00F82EDB"/>
    <w:rsid w:val="00F935C8"/>
    <w:rsid w:val="00F941B4"/>
    <w:rsid w:val="00F96C07"/>
    <w:rsid w:val="00FA114E"/>
    <w:rsid w:val="00FA433D"/>
    <w:rsid w:val="00FA6BA2"/>
    <w:rsid w:val="00FB03B0"/>
    <w:rsid w:val="00FB174A"/>
    <w:rsid w:val="00FB4DA7"/>
    <w:rsid w:val="00FE4EA8"/>
    <w:rsid w:val="00FF2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0A1636E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916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16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16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6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16B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16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6B2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D279DE"/>
  </w:style>
  <w:style w:type="character" w:styleId="Hyperlink">
    <w:name w:val="Hyperlink"/>
    <w:basedOn w:val="DefaultParagraphFont"/>
    <w:uiPriority w:val="99"/>
    <w:unhideWhenUsed/>
    <w:rsid w:val="00FA114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638B8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20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20CC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720CC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339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976"/>
  </w:style>
  <w:style w:type="paragraph" w:styleId="Footer">
    <w:name w:val="footer"/>
    <w:basedOn w:val="Normal"/>
    <w:link w:val="FooterChar"/>
    <w:uiPriority w:val="99"/>
    <w:unhideWhenUsed/>
    <w:rsid w:val="00D339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976"/>
  </w:style>
  <w:style w:type="character" w:customStyle="1" w:styleId="charoverride-3">
    <w:name w:val="charoverride-3"/>
    <w:basedOn w:val="DefaultParagraphFont"/>
    <w:rsid w:val="00FA6BA2"/>
  </w:style>
  <w:style w:type="paragraph" w:styleId="Revision">
    <w:name w:val="Revision"/>
    <w:hidden/>
    <w:uiPriority w:val="99"/>
    <w:semiHidden/>
    <w:rsid w:val="009A3720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4D21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D12C95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040424"/>
  </w:style>
  <w:style w:type="character" w:styleId="Emphasis">
    <w:name w:val="Emphasis"/>
    <w:basedOn w:val="DefaultParagraphFont"/>
    <w:uiPriority w:val="20"/>
    <w:qFormat/>
    <w:rsid w:val="007D71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99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4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1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5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3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2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44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6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4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49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9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F93B41-A890-4882-A1B2-8ABD0D8EF6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6</Words>
  <Characters>1745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3-05T17:16:00Z</dcterms:created>
  <dcterms:modified xsi:type="dcterms:W3CDTF">2025-03-05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c6881a07900d3f06651ae930583e07d262fb6c6ee02cf19dff52b6c96c2c7c</vt:lpwstr>
  </property>
</Properties>
</file>